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93946" w14:textId="112EC5E3" w:rsidR="00F17BA0" w:rsidRDefault="00F17BA0">
      <w:pPr>
        <w:rPr>
          <w:b/>
          <w:bCs/>
        </w:rPr>
      </w:pPr>
      <w:r w:rsidRPr="007B4CAA">
        <w:rPr>
          <w:b/>
          <w:bCs/>
        </w:rPr>
        <w:t>How did you process the data, including any splitting, scaling</w:t>
      </w:r>
      <w:r w:rsidR="00AD1638">
        <w:rPr>
          <w:b/>
          <w:bCs/>
        </w:rPr>
        <w:t>,</w:t>
      </w:r>
      <w:r w:rsidRPr="007B4CAA">
        <w:rPr>
          <w:b/>
          <w:bCs/>
        </w:rPr>
        <w:t xml:space="preserve"> and </w:t>
      </w:r>
      <w:proofErr w:type="gramStart"/>
      <w:r w:rsidRPr="007B4CAA">
        <w:rPr>
          <w:b/>
          <w:bCs/>
        </w:rPr>
        <w:t>selection.</w:t>
      </w:r>
      <w:proofErr w:type="gramEnd"/>
      <w:r w:rsidRPr="007B4CAA">
        <w:rPr>
          <w:b/>
          <w:bCs/>
        </w:rPr>
        <w:t xml:space="preserve"> Justify any such decisions. </w:t>
      </w:r>
    </w:p>
    <w:p w14:paraId="0C9543B6" w14:textId="4A6A3CCD" w:rsidR="008762BB" w:rsidRPr="00D04270" w:rsidRDefault="00DF248E">
      <w:r w:rsidRPr="00D04270">
        <w:t>Firstly,</w:t>
      </w:r>
      <w:r w:rsidR="00C84129" w:rsidRPr="00D04270">
        <w:t xml:space="preserve"> I</w:t>
      </w:r>
      <w:r w:rsidR="005650FB">
        <w:t xml:space="preserve"> </w:t>
      </w:r>
      <w:r w:rsidR="005650FB" w:rsidRPr="005650FB">
        <w:t>fill</w:t>
      </w:r>
      <w:r w:rsidR="005650FB">
        <w:t xml:space="preserve"> </w:t>
      </w:r>
      <w:r w:rsidR="00AD1638">
        <w:t xml:space="preserve">in </w:t>
      </w:r>
      <w:r w:rsidR="005650FB">
        <w:t xml:space="preserve">the </w:t>
      </w:r>
      <w:r w:rsidR="00D41CCB">
        <w:t xml:space="preserve">training </w:t>
      </w:r>
      <w:r w:rsidR="005650FB">
        <w:t>data which is null.</w:t>
      </w:r>
      <w:r w:rsidR="00D41CCB">
        <w:t xml:space="preserve"> Then because in the testing data there is no target </w:t>
      </w:r>
      <w:r w:rsidR="007A24D9">
        <w:t>label</w:t>
      </w:r>
      <w:r w:rsidR="00D41CCB">
        <w:t>.</w:t>
      </w:r>
      <w:r w:rsidR="007A24D9">
        <w:t xml:space="preserve"> </w:t>
      </w:r>
      <w:r w:rsidR="00BD79BD">
        <w:t>So,</w:t>
      </w:r>
      <w:r w:rsidR="007A24D9">
        <w:t xml:space="preserve"> what I did is</w:t>
      </w:r>
      <w:r w:rsidR="00D41CCB">
        <w:t xml:space="preserve"> I split the training data </w:t>
      </w:r>
      <w:r w:rsidR="007A24D9">
        <w:t>into a new training data set and a new testing data set</w:t>
      </w:r>
      <w:r w:rsidR="005B245E">
        <w:t>.</w:t>
      </w:r>
    </w:p>
    <w:p w14:paraId="22F8ACFF" w14:textId="68AB6C2C" w:rsidR="00D04270" w:rsidRPr="00D04270" w:rsidRDefault="00D04270">
      <w:r w:rsidRPr="00D04270">
        <w:t xml:space="preserve">I scale the data which </w:t>
      </w:r>
      <w:r>
        <w:t xml:space="preserve">data type is </w:t>
      </w:r>
      <w:r w:rsidRPr="00D04270">
        <w:t>fractional</w:t>
      </w:r>
      <w:r>
        <w:t xml:space="preserve"> and integer</w:t>
      </w:r>
      <w:r w:rsidR="00A93665">
        <w:t>. Also, I use</w:t>
      </w:r>
      <w:r w:rsidR="00D05178" w:rsidRPr="00D05178">
        <w:t xml:space="preserve"> </w:t>
      </w:r>
      <w:r w:rsidR="00D05178">
        <w:t xml:space="preserve">one </w:t>
      </w:r>
      <w:r w:rsidR="008F1CC9">
        <w:t>hot encoder method to</w:t>
      </w:r>
      <w:r w:rsidR="00D05178">
        <w:t xml:space="preserve"> </w:t>
      </w:r>
      <w:r w:rsidR="00D05178" w:rsidRPr="00D05178">
        <w:t>convert column text data into one or more columns of data with only zeros and ones and extend features</w:t>
      </w:r>
    </w:p>
    <w:p w14:paraId="2E144BDC" w14:textId="086D90BF" w:rsidR="009A4E3C" w:rsidRPr="008762BB" w:rsidRDefault="009A4E3C">
      <w:r w:rsidRPr="00D04270">
        <w:t xml:space="preserve">I used </w:t>
      </w:r>
      <w:r w:rsidR="00AD1638">
        <w:t xml:space="preserve">the </w:t>
      </w:r>
      <w:r w:rsidRPr="00D04270">
        <w:t>over</w:t>
      </w:r>
      <w:r w:rsidR="00AD1638">
        <w:t>-</w:t>
      </w:r>
      <w:r w:rsidRPr="00D04270">
        <w:t xml:space="preserve">sampling method in this task to balance the dataset because </w:t>
      </w:r>
      <w:r w:rsidR="00AD1638">
        <w:t xml:space="preserve">the </w:t>
      </w:r>
      <w:r w:rsidRPr="00D04270">
        <w:t xml:space="preserve">oversampling method can help me to create </w:t>
      </w:r>
      <w:r w:rsidR="00AD1638">
        <w:t xml:space="preserve">a </w:t>
      </w:r>
      <w:r w:rsidRPr="00D04270">
        <w:t xml:space="preserve">more similar dataset which the number of </w:t>
      </w:r>
      <w:r w:rsidR="00D04270" w:rsidRPr="00D04270">
        <w:t>this</w:t>
      </w:r>
      <w:r w:rsidRPr="00D04270">
        <w:t xml:space="preserve"> data is a small portion of </w:t>
      </w:r>
      <w:r w:rsidR="00AD1638">
        <w:t xml:space="preserve">the </w:t>
      </w:r>
      <w:r w:rsidRPr="00D04270">
        <w:t>dataset</w:t>
      </w:r>
      <w:r w:rsidR="00442523" w:rsidRPr="00D04270">
        <w:t>.</w:t>
      </w:r>
    </w:p>
    <w:p w14:paraId="02AF4409" w14:textId="77777777" w:rsidR="00DF248E" w:rsidRPr="007B4CAA" w:rsidRDefault="00DF248E">
      <w:pPr>
        <w:rPr>
          <w:b/>
          <w:bCs/>
        </w:rPr>
      </w:pPr>
    </w:p>
    <w:p w14:paraId="77DC5C14" w14:textId="53617036" w:rsidR="00F17BA0" w:rsidRDefault="00F17BA0">
      <w:pPr>
        <w:rPr>
          <w:b/>
          <w:bCs/>
        </w:rPr>
      </w:pPr>
      <w:r w:rsidRPr="007B4CAA">
        <w:rPr>
          <w:b/>
          <w:bCs/>
        </w:rPr>
        <w:t xml:space="preserve">Which machine learning algorithm did you use and why is it suitable for the task at hand? </w:t>
      </w:r>
    </w:p>
    <w:p w14:paraId="041EB215" w14:textId="5BB85D57" w:rsidR="002962FA" w:rsidRDefault="002962FA">
      <w:r w:rsidRPr="00D04270">
        <w:t>I use</w:t>
      </w:r>
      <w:r w:rsidR="009A4E3C" w:rsidRPr="00D04270">
        <w:t>d</w:t>
      </w:r>
      <w:r w:rsidRPr="00D04270">
        <w:t xml:space="preserve"> the random forest algorithm as </w:t>
      </w:r>
      <w:r w:rsidR="00AD1638">
        <w:t xml:space="preserve">a </w:t>
      </w:r>
      <w:r w:rsidRPr="00D04270">
        <w:t>classification.</w:t>
      </w:r>
      <w:r w:rsidR="00634678">
        <w:t xml:space="preserve"> Because random forest algorithm</w:t>
      </w:r>
      <w:r w:rsidR="00AD1638">
        <w:t>s</w:t>
      </w:r>
      <w:r w:rsidR="00634678">
        <w:t xml:space="preserve"> can deal with multiclassification and </w:t>
      </w:r>
      <w:r w:rsidR="00E17F15" w:rsidRPr="004A014B">
        <w:t>the</w:t>
      </w:r>
      <w:r w:rsidR="004A014B" w:rsidRPr="004A014B">
        <w:t xml:space="preserve"> training speed </w:t>
      </w:r>
      <w:r w:rsidR="004A014B">
        <w:t>of random forest algorithm</w:t>
      </w:r>
      <w:r w:rsidR="00AD1638">
        <w:t>s</w:t>
      </w:r>
      <w:r w:rsidR="004A014B">
        <w:t xml:space="preserve"> </w:t>
      </w:r>
      <w:r w:rsidR="004A014B" w:rsidRPr="004A014B">
        <w:t>is relatively fast, and it is easy to make a parallel method</w:t>
      </w:r>
      <w:r w:rsidR="004A014B">
        <w:t>.</w:t>
      </w:r>
      <w:r w:rsidR="00D6198E">
        <w:t xml:space="preserve"> Also, </w:t>
      </w:r>
      <w:r w:rsidR="0099757D" w:rsidRPr="00D6198E">
        <w:t>if</w:t>
      </w:r>
      <w:r w:rsidR="00D6198E" w:rsidRPr="00D6198E">
        <w:t xml:space="preserve"> </w:t>
      </w:r>
      <w:r w:rsidR="00D6198E">
        <w:t xml:space="preserve">there is </w:t>
      </w:r>
      <w:r w:rsidR="00D6198E" w:rsidRPr="00D6198E">
        <w:t xml:space="preserve">a significant portion of the feature is missing, </w:t>
      </w:r>
      <w:r w:rsidR="00AD1638">
        <w:t xml:space="preserve">the </w:t>
      </w:r>
      <w:r w:rsidR="00D6198E" w:rsidRPr="00D6198E">
        <w:t xml:space="preserve">accuracy </w:t>
      </w:r>
      <w:r w:rsidR="00B545E9">
        <w:t xml:space="preserve">of using random forest </w:t>
      </w:r>
      <w:r w:rsidR="00D6198E" w:rsidRPr="00D6198E">
        <w:t>can still be maintained.</w:t>
      </w:r>
      <w:r w:rsidR="0099757D">
        <w:t xml:space="preserve"> Finally, for</w:t>
      </w:r>
      <w:r w:rsidR="0099757D" w:rsidRPr="0099757D">
        <w:t xml:space="preserve"> unbalanced data sets, </w:t>
      </w:r>
      <w:r w:rsidR="00AD1638">
        <w:t xml:space="preserve">the </w:t>
      </w:r>
      <w:r w:rsidR="0099757D">
        <w:t xml:space="preserve">random forest algorithm </w:t>
      </w:r>
      <w:r w:rsidR="0099757D" w:rsidRPr="0099757D">
        <w:t>can balance out errors.</w:t>
      </w:r>
    </w:p>
    <w:p w14:paraId="2A4E0451" w14:textId="77777777" w:rsidR="00DF248E" w:rsidRPr="007B4CAA" w:rsidRDefault="00DF248E">
      <w:pPr>
        <w:rPr>
          <w:b/>
          <w:bCs/>
        </w:rPr>
      </w:pPr>
    </w:p>
    <w:p w14:paraId="447B3074" w14:textId="4371637A" w:rsidR="00F17BA0" w:rsidRDefault="00F17BA0">
      <w:pPr>
        <w:rPr>
          <w:b/>
          <w:bCs/>
        </w:rPr>
      </w:pPr>
      <w:r w:rsidRPr="007B4CAA">
        <w:rPr>
          <w:b/>
          <w:bCs/>
        </w:rPr>
        <w:t xml:space="preserve">What are the hyperparameters of your model, what do they represent, and how did you set them? </w:t>
      </w:r>
    </w:p>
    <w:p w14:paraId="1E2997C6" w14:textId="72D1EA4E" w:rsidR="004F6A8B" w:rsidRDefault="00034E35">
      <w:r>
        <w:t xml:space="preserve">In </w:t>
      </w:r>
      <w:r w:rsidR="00AD1638">
        <w:t xml:space="preserve">a </w:t>
      </w:r>
      <w:r w:rsidRPr="00D04270">
        <w:t>random forest algorithm</w:t>
      </w:r>
      <w:r>
        <w:t xml:space="preserve">, the hyperparameters of random forest </w:t>
      </w:r>
      <w:r w:rsidR="00AD1638">
        <w:t>are</w:t>
      </w:r>
      <w:r>
        <w:t xml:space="preserve"> “</w:t>
      </w:r>
      <w:proofErr w:type="spellStart"/>
      <w:r w:rsidRPr="00034E35">
        <w:t>n_estimators</w:t>
      </w:r>
      <w:proofErr w:type="spellEnd"/>
      <w:r w:rsidRPr="00034E35">
        <w:t>”</w:t>
      </w:r>
      <w:r>
        <w:t>, “</w:t>
      </w:r>
      <w:proofErr w:type="spellStart"/>
      <w:r w:rsidRPr="00034E35">
        <w:t>oob_score</w:t>
      </w:r>
      <w:proofErr w:type="spellEnd"/>
      <w:r>
        <w:t>” and “</w:t>
      </w:r>
      <w:r w:rsidRPr="00034E35">
        <w:t>criterion</w:t>
      </w:r>
      <w:r>
        <w:t>”</w:t>
      </w:r>
      <w:r w:rsidR="00B75E62">
        <w:t xml:space="preserve">. </w:t>
      </w:r>
    </w:p>
    <w:p w14:paraId="3E923F5B" w14:textId="548FA116" w:rsidR="00034E35" w:rsidRDefault="00B75E62">
      <w:r>
        <w:t>“</w:t>
      </w:r>
      <w:proofErr w:type="spellStart"/>
      <w:r w:rsidRPr="00034E35">
        <w:t>n_estimators</w:t>
      </w:r>
      <w:proofErr w:type="spellEnd"/>
      <w:r>
        <w:t>” represent</w:t>
      </w:r>
      <w:r w:rsidR="00DA1E61">
        <w:t>s</w:t>
      </w:r>
      <w:r>
        <w:t xml:space="preserve"> </w:t>
      </w:r>
      <w:r w:rsidRPr="00B75E62">
        <w:t xml:space="preserve">the </w:t>
      </w:r>
      <w:r w:rsidR="00DA1E61">
        <w:t>m</w:t>
      </w:r>
      <w:r w:rsidR="00DA1E61" w:rsidRPr="00DA1E61">
        <w:t>aximum number of decision trees</w:t>
      </w:r>
      <w:r w:rsidRPr="00B75E62">
        <w:t>.</w:t>
      </w:r>
      <w:r>
        <w:t xml:space="preserve"> </w:t>
      </w:r>
      <w:r w:rsidRPr="00B75E62">
        <w:t xml:space="preserve">Generally speaking, N_ESTIMATORS are too small and tend to be under-fitted. If N_ESTIMATORS </w:t>
      </w:r>
      <w:r w:rsidR="00AD1638">
        <w:t>is</w:t>
      </w:r>
      <w:r w:rsidRPr="00B75E62">
        <w:t xml:space="preserve"> too large, the calculation amount will be too large. Moreover, after N_ESTIMATORS reach a certain number, the model improvement obtained by increasing N_ESTIMATORS will be very small, so a moderate value is generally chosen</w:t>
      </w:r>
      <w:r w:rsidR="00452989">
        <w:t>.</w:t>
      </w:r>
      <w:r w:rsidR="00980A41">
        <w:t xml:space="preserve"> </w:t>
      </w:r>
      <w:r w:rsidR="0086796B">
        <w:t xml:space="preserve"> </w:t>
      </w:r>
      <w:r w:rsidR="00980A41">
        <w:t>S</w:t>
      </w:r>
      <w:r w:rsidR="00980A41">
        <w:rPr>
          <w:rFonts w:hint="eastAsia"/>
        </w:rPr>
        <w:t>o</w:t>
      </w:r>
      <w:r w:rsidR="00980A41">
        <w:t xml:space="preserve">, I set this as </w:t>
      </w:r>
      <w:r w:rsidR="009C4883">
        <w:t>7</w:t>
      </w:r>
      <w:r w:rsidR="00980A41">
        <w:t>000.</w:t>
      </w:r>
    </w:p>
    <w:p w14:paraId="61D7B244" w14:textId="4C2C517C" w:rsidR="004F6A8B" w:rsidRDefault="004F6A8B">
      <w:r>
        <w:t>“</w:t>
      </w:r>
      <w:proofErr w:type="spellStart"/>
      <w:r w:rsidRPr="00034E35">
        <w:t>oob_score</w:t>
      </w:r>
      <w:proofErr w:type="spellEnd"/>
      <w:r>
        <w:t>” represent</w:t>
      </w:r>
      <w:r w:rsidR="00DA1E61">
        <w:t>s</w:t>
      </w:r>
      <w:r>
        <w:t xml:space="preserve"> </w:t>
      </w:r>
      <w:r w:rsidR="00C34074">
        <w:t>w</w:t>
      </w:r>
      <w:r w:rsidR="00C34074" w:rsidRPr="00C34074">
        <w:t>hether the out-of-pocket sample is used to evaluate the model</w:t>
      </w:r>
      <w:r w:rsidR="00D4789B">
        <w:t xml:space="preserve"> and I set this as “true</w:t>
      </w:r>
      <w:r w:rsidR="00D4789B">
        <w:rPr>
          <w:rFonts w:hint="eastAsia"/>
        </w:rPr>
        <w:t>‘</w:t>
      </w:r>
      <w:r w:rsidR="00D4789B">
        <w:rPr>
          <w:rFonts w:hint="eastAsia"/>
        </w:rPr>
        <w:t>.</w:t>
      </w:r>
      <w:r w:rsidR="00D4789B">
        <w:rPr>
          <w:rFonts w:hint="eastAsia"/>
        </w:rPr>
        <w:t>’</w:t>
      </w:r>
    </w:p>
    <w:p w14:paraId="105294A8" w14:textId="130FCDEB" w:rsidR="00C34074" w:rsidRDefault="00C34074">
      <w:r>
        <w:t>“</w:t>
      </w:r>
      <w:r w:rsidR="00DA1E61" w:rsidRPr="00034E35">
        <w:t>criterion</w:t>
      </w:r>
      <w:r w:rsidR="00DA1E61">
        <w:t>” represents</w:t>
      </w:r>
      <w:r w:rsidR="00EF03B0">
        <w:t xml:space="preserve"> e</w:t>
      </w:r>
      <w:r w:rsidR="00EF03B0" w:rsidRPr="00EF03B0">
        <w:t>valuation criteria for characteristics in CART tree division</w:t>
      </w:r>
      <w:r w:rsidR="00745924">
        <w:t xml:space="preserve"> and I set this using default setting.</w:t>
      </w:r>
    </w:p>
    <w:p w14:paraId="35D417D5" w14:textId="427B1552" w:rsidR="004F6A8B" w:rsidRPr="001366B7" w:rsidRDefault="00C2614D">
      <w:r>
        <w:t>“</w:t>
      </w:r>
      <w:proofErr w:type="spellStart"/>
      <w:r w:rsidRPr="00C2614D">
        <w:t>max_features</w:t>
      </w:r>
      <w:proofErr w:type="spellEnd"/>
      <w:r>
        <w:t>”</w:t>
      </w:r>
      <w:r w:rsidRPr="00C2614D">
        <w:t>:</w:t>
      </w:r>
      <w:r>
        <w:t xml:space="preserve"> </w:t>
      </w:r>
      <w:r w:rsidRPr="00C2614D">
        <w:t>represents the maximum number of features randomly selected by each node of the base decision tree</w:t>
      </w:r>
      <w:r w:rsidR="007B11C6">
        <w:t xml:space="preserve"> and I set it as 10</w:t>
      </w:r>
      <w:r w:rsidR="00A91B6C">
        <w:t>.</w:t>
      </w:r>
    </w:p>
    <w:p w14:paraId="718156D1" w14:textId="77777777" w:rsidR="00DF248E" w:rsidRPr="007B4CAA" w:rsidRDefault="00DF248E">
      <w:pPr>
        <w:rPr>
          <w:b/>
          <w:bCs/>
        </w:rPr>
      </w:pPr>
    </w:p>
    <w:p w14:paraId="104B47D4" w14:textId="24EA093B" w:rsidR="00F17BA0" w:rsidRDefault="00F17BA0">
      <w:pPr>
        <w:rPr>
          <w:b/>
          <w:bCs/>
        </w:rPr>
      </w:pPr>
      <w:r w:rsidRPr="007B4CAA">
        <w:rPr>
          <w:b/>
          <w:bCs/>
        </w:rPr>
        <w:t xml:space="preserve">What type of regularisation is employed by your model? </w:t>
      </w:r>
    </w:p>
    <w:p w14:paraId="51F50415" w14:textId="561E001C" w:rsidR="00DF248E" w:rsidRDefault="00713AE2">
      <w:pPr>
        <w:rPr>
          <w:rFonts w:ascii="Arial" w:hAnsi="Arial" w:cs="Arial"/>
          <w:color w:val="242729"/>
          <w:sz w:val="20"/>
          <w:szCs w:val="20"/>
          <w:shd w:val="clear" w:color="auto" w:fill="FFFFFF"/>
        </w:rPr>
      </w:pPr>
      <w:r>
        <w:rPr>
          <w:rFonts w:ascii="Arial" w:hAnsi="Arial" w:cs="Arial"/>
          <w:color w:val="242729"/>
          <w:sz w:val="20"/>
          <w:szCs w:val="20"/>
          <w:shd w:val="clear" w:color="auto" w:fill="FFFFFF"/>
        </w:rPr>
        <w:t xml:space="preserve">the default parameters of random forest are usually fairly good </w:t>
      </w:r>
      <w:r w:rsidRPr="00713AE2">
        <w:rPr>
          <w:rFonts w:ascii="Arial" w:hAnsi="Arial" w:cs="Arial"/>
          <w:color w:val="242729"/>
          <w:sz w:val="20"/>
          <w:szCs w:val="20"/>
          <w:shd w:val="clear" w:color="auto" w:fill="FFFFFF"/>
        </w:rPr>
        <w:t>to avoid over-fitting</w:t>
      </w:r>
      <w:r>
        <w:rPr>
          <w:rFonts w:ascii="Arial" w:hAnsi="Arial" w:cs="Arial"/>
          <w:color w:val="242729"/>
          <w:sz w:val="20"/>
          <w:szCs w:val="20"/>
          <w:shd w:val="clear" w:color="auto" w:fill="FFFFFF"/>
        </w:rPr>
        <w:t>.</w:t>
      </w:r>
    </w:p>
    <w:p w14:paraId="57F70557" w14:textId="62671FD8" w:rsidR="00845807" w:rsidRDefault="00845807">
      <w:pPr>
        <w:rPr>
          <w:rFonts w:ascii="Arial" w:hAnsi="Arial" w:cs="Arial"/>
          <w:color w:val="242729"/>
          <w:sz w:val="20"/>
          <w:szCs w:val="20"/>
          <w:shd w:val="clear" w:color="auto" w:fill="FFFFFF"/>
        </w:rPr>
      </w:pPr>
      <w:r>
        <w:rPr>
          <w:rFonts w:ascii="Segoe UI" w:hAnsi="Segoe UI" w:cs="Segoe UI"/>
          <w:color w:val="282829"/>
          <w:sz w:val="23"/>
          <w:szCs w:val="23"/>
          <w:shd w:val="clear" w:color="auto" w:fill="FFFFFF"/>
        </w:rPr>
        <w:t>But I limit the maximum allowable tree depth.</w:t>
      </w:r>
      <w:r w:rsidR="003065F8">
        <w:rPr>
          <w:rFonts w:ascii="Segoe UI" w:hAnsi="Segoe UI" w:cs="Segoe UI"/>
          <w:color w:val="282829"/>
          <w:sz w:val="23"/>
          <w:szCs w:val="23"/>
          <w:shd w:val="clear" w:color="auto" w:fill="FFFFFF"/>
        </w:rPr>
        <w:t xml:space="preserve"> Because if I let random decision tree</w:t>
      </w:r>
      <w:r w:rsidR="00AD1638">
        <w:rPr>
          <w:rFonts w:ascii="Segoe UI" w:hAnsi="Segoe UI" w:cs="Segoe UI"/>
          <w:color w:val="282829"/>
          <w:sz w:val="23"/>
          <w:szCs w:val="23"/>
          <w:shd w:val="clear" w:color="auto" w:fill="FFFFFF"/>
        </w:rPr>
        <w:t>s</w:t>
      </w:r>
      <w:r w:rsidR="003065F8">
        <w:rPr>
          <w:rFonts w:ascii="Segoe UI" w:hAnsi="Segoe UI" w:cs="Segoe UI"/>
          <w:color w:val="282829"/>
          <w:sz w:val="23"/>
          <w:szCs w:val="23"/>
          <w:shd w:val="clear" w:color="auto" w:fill="FFFFFF"/>
        </w:rPr>
        <w:t xml:space="preserve"> in </w:t>
      </w:r>
      <w:r w:rsidR="00AD1638">
        <w:rPr>
          <w:rFonts w:ascii="Segoe UI" w:hAnsi="Segoe UI" w:cs="Segoe UI"/>
          <w:color w:val="282829"/>
          <w:sz w:val="23"/>
          <w:szCs w:val="23"/>
          <w:shd w:val="clear" w:color="auto" w:fill="FFFFFF"/>
        </w:rPr>
        <w:t xml:space="preserve">the </w:t>
      </w:r>
      <w:r w:rsidR="003065F8">
        <w:rPr>
          <w:rFonts w:ascii="Segoe UI" w:hAnsi="Segoe UI" w:cs="Segoe UI"/>
          <w:color w:val="282829"/>
          <w:sz w:val="23"/>
          <w:szCs w:val="23"/>
          <w:shd w:val="clear" w:color="auto" w:fill="FFFFFF"/>
        </w:rPr>
        <w:t>forest get too deep, it may ca</w:t>
      </w:r>
      <w:r w:rsidR="0098403E">
        <w:rPr>
          <w:rFonts w:ascii="Segoe UI" w:hAnsi="Segoe UI" w:cs="Segoe UI"/>
          <w:color w:val="282829"/>
          <w:sz w:val="23"/>
          <w:szCs w:val="23"/>
          <w:shd w:val="clear" w:color="auto" w:fill="FFFFFF"/>
        </w:rPr>
        <w:t>use over-fitting.</w:t>
      </w:r>
    </w:p>
    <w:p w14:paraId="36A6CEB0" w14:textId="77777777" w:rsidR="008B7473" w:rsidRPr="00713AE2" w:rsidRDefault="008B7473">
      <w:pPr>
        <w:rPr>
          <w:rFonts w:ascii="Arial" w:hAnsi="Arial" w:cs="Arial"/>
          <w:color w:val="242729"/>
          <w:sz w:val="20"/>
          <w:szCs w:val="20"/>
          <w:shd w:val="clear" w:color="auto" w:fill="FFFFFF"/>
        </w:rPr>
      </w:pPr>
    </w:p>
    <w:p w14:paraId="355D2A8F" w14:textId="429DD5E8" w:rsidR="00F17BA0" w:rsidRDefault="00F17BA0">
      <w:pPr>
        <w:rPr>
          <w:b/>
          <w:bCs/>
        </w:rPr>
      </w:pPr>
      <w:r w:rsidRPr="007B4CAA">
        <w:rPr>
          <w:b/>
          <w:bCs/>
        </w:rPr>
        <w:lastRenderedPageBreak/>
        <w:t>Which optimi</w:t>
      </w:r>
      <w:r w:rsidR="007B4CAA" w:rsidRPr="007B4CAA">
        <w:rPr>
          <w:b/>
          <w:bCs/>
        </w:rPr>
        <w:t>z</w:t>
      </w:r>
      <w:r w:rsidRPr="007B4CAA">
        <w:rPr>
          <w:b/>
          <w:bCs/>
        </w:rPr>
        <w:t xml:space="preserve">ation strategy did you use and how does it work? What are its strength and weaknesses and why did you choose it over some other approach? </w:t>
      </w:r>
    </w:p>
    <w:p w14:paraId="2F289572" w14:textId="77777777" w:rsidR="00372C5B" w:rsidRDefault="00372C5B">
      <w:r w:rsidRPr="00372C5B">
        <w:t xml:space="preserve">The traditional decision tree model considers all possible features when selecting features, which reduces the diversity of a single tree. </w:t>
      </w:r>
    </w:p>
    <w:p w14:paraId="558374EA" w14:textId="493ABA00" w:rsidR="0059266D" w:rsidRPr="00372C5B" w:rsidRDefault="00372C5B">
      <w:r>
        <w:t>So, t</w:t>
      </w:r>
      <w:r w:rsidRPr="00372C5B">
        <w:t xml:space="preserve">he optimization strategy I used is </w:t>
      </w:r>
      <w:r>
        <w:t xml:space="preserve">using </w:t>
      </w:r>
      <w:r w:rsidRPr="00372C5B">
        <w:t>the advantages of random forest based on ensemble learning, reducing MAX_FEATURES will not only improve the algorithm speed but also improve the algorithm speed.</w:t>
      </w:r>
      <w:r w:rsidR="009C49F7">
        <w:t xml:space="preserve"> </w:t>
      </w:r>
      <w:r w:rsidRPr="00372C5B">
        <w:t xml:space="preserve">It is also possible to reduce the test error, which is also an improvement of </w:t>
      </w:r>
      <w:r w:rsidR="00AD1638">
        <w:t xml:space="preserve">the </w:t>
      </w:r>
      <w:r w:rsidRPr="00372C5B">
        <w:t xml:space="preserve">RF model </w:t>
      </w:r>
      <w:r w:rsidR="00AD1638">
        <w:t>based on</w:t>
      </w:r>
      <w:r w:rsidRPr="00372C5B">
        <w:t xml:space="preserve"> </w:t>
      </w:r>
      <w:r w:rsidR="00AD1638">
        <w:t xml:space="preserve">the </w:t>
      </w:r>
      <w:r w:rsidRPr="00372C5B">
        <w:t>Bagging ensemble learning method.</w:t>
      </w:r>
      <w:r w:rsidR="009C49F7">
        <w:t xml:space="preserve"> </w:t>
      </w:r>
      <w:r w:rsidRPr="00372C5B">
        <w:t xml:space="preserve">The choice of </w:t>
      </w:r>
      <w:proofErr w:type="spellStart"/>
      <w:r w:rsidRPr="00372C5B">
        <w:t>max_features</w:t>
      </w:r>
      <w:proofErr w:type="spellEnd"/>
      <w:r w:rsidRPr="00372C5B">
        <w:t xml:space="preserve"> is a case</w:t>
      </w:r>
      <w:r w:rsidR="00AD1638">
        <w:t>-by-</w:t>
      </w:r>
      <w:r w:rsidRPr="00372C5B">
        <w:t>case trial until you find a better value</w:t>
      </w:r>
      <w:r w:rsidR="00437936">
        <w:t>.</w:t>
      </w:r>
    </w:p>
    <w:p w14:paraId="0CBD0A7F" w14:textId="77777777" w:rsidR="00DF248E" w:rsidRPr="007B4CAA" w:rsidRDefault="00DF248E">
      <w:pPr>
        <w:rPr>
          <w:b/>
          <w:bCs/>
        </w:rPr>
      </w:pPr>
    </w:p>
    <w:p w14:paraId="3BFC1487" w14:textId="7CA0C258" w:rsidR="00F17BA0" w:rsidRDefault="00F17BA0">
      <w:pPr>
        <w:rPr>
          <w:b/>
          <w:bCs/>
        </w:rPr>
      </w:pPr>
      <w:r w:rsidRPr="007B4CAA">
        <w:rPr>
          <w:b/>
          <w:bCs/>
        </w:rPr>
        <w:t xml:space="preserve">Which evaluation metrics did you use and why are they suitable for the task at hand? How well did your algorithm perform? How can you be sure that the performance you report is a repeatable result and not a statistical fluke? </w:t>
      </w:r>
    </w:p>
    <w:p w14:paraId="4A9B5852" w14:textId="5FA737C4" w:rsidR="00094F4E" w:rsidRPr="00094F4E" w:rsidRDefault="00094F4E" w:rsidP="00094F4E">
      <w:pPr>
        <w:shd w:val="clear" w:color="auto" w:fill="FFFFFF"/>
        <w:spacing w:before="100" w:beforeAutospacing="1" w:after="100" w:afterAutospacing="1" w:line="240" w:lineRule="auto"/>
      </w:pPr>
      <w:r>
        <w:t>I use “</w:t>
      </w:r>
      <w:proofErr w:type="spellStart"/>
      <w:proofErr w:type="gramStart"/>
      <w:r w:rsidRPr="00094F4E">
        <w:t>metrics.classification</w:t>
      </w:r>
      <w:proofErr w:type="gramEnd"/>
      <w:r w:rsidRPr="00094F4E">
        <w:t>_report</w:t>
      </w:r>
      <w:proofErr w:type="spellEnd"/>
      <w:r>
        <w:t xml:space="preserve">” to evaluate my task because it is multiclassification, so  </w:t>
      </w:r>
      <w:r w:rsidRPr="00094F4E">
        <w:t>Confusion Matrix</w:t>
      </w:r>
      <w:r>
        <w:t xml:space="preserve"> maybe </w:t>
      </w:r>
      <w:proofErr w:type="spellStart"/>
      <w:r>
        <w:t>can not</w:t>
      </w:r>
      <w:proofErr w:type="spellEnd"/>
      <w:r>
        <w:t xml:space="preserve"> give us </w:t>
      </w:r>
      <w:r w:rsidR="00AD1638">
        <w:t>a</w:t>
      </w:r>
      <w:r>
        <w:t xml:space="preserve"> straight answer.</w:t>
      </w:r>
      <w:r w:rsidR="00537579">
        <w:t xml:space="preserve"> My algorithm </w:t>
      </w:r>
      <w:r w:rsidR="00837125">
        <w:t>performs</w:t>
      </w:r>
      <w:r w:rsidR="00537579">
        <w:t xml:space="preserve"> around 50% percentage correctness but in </w:t>
      </w:r>
      <w:proofErr w:type="spellStart"/>
      <w:r w:rsidR="00537579">
        <w:t>Lead</w:t>
      </w:r>
      <w:r w:rsidR="00AD1638">
        <w:t>er</w:t>
      </w:r>
      <w:r w:rsidR="00537579">
        <w:t>board</w:t>
      </w:r>
      <w:proofErr w:type="spellEnd"/>
      <w:r w:rsidR="00537579">
        <w:t xml:space="preserve"> the output is lower.</w:t>
      </w:r>
      <w:r w:rsidR="00177E9C">
        <w:t xml:space="preserve"> </w:t>
      </w:r>
      <w:r w:rsidR="00537579">
        <w:t xml:space="preserve"> </w:t>
      </w:r>
      <w:r w:rsidR="00837125">
        <w:t xml:space="preserve">And </w:t>
      </w:r>
      <w:r w:rsidR="00AD1638">
        <w:t xml:space="preserve">the </w:t>
      </w:r>
      <w:r w:rsidR="00837125">
        <w:t xml:space="preserve">whole training is processed on </w:t>
      </w:r>
      <w:r w:rsidR="00AD1638">
        <w:t xml:space="preserve">a </w:t>
      </w:r>
      <w:r w:rsidR="00837125">
        <w:t>pipeline, the answer is repeatable.</w:t>
      </w:r>
    </w:p>
    <w:p w14:paraId="33E86E70" w14:textId="77777777" w:rsidR="00DF248E" w:rsidRPr="007B4CAA" w:rsidRDefault="00DF248E">
      <w:pPr>
        <w:rPr>
          <w:b/>
          <w:bCs/>
        </w:rPr>
      </w:pPr>
    </w:p>
    <w:p w14:paraId="6A413A17" w14:textId="29BB76CF" w:rsidR="00F17BA0" w:rsidRDefault="00F17BA0">
      <w:pPr>
        <w:rPr>
          <w:b/>
          <w:bCs/>
        </w:rPr>
      </w:pPr>
      <w:r w:rsidRPr="007B4CAA">
        <w:rPr>
          <w:b/>
          <w:bCs/>
        </w:rPr>
        <w:t xml:space="preserve"> Are some classes easier than others and why do you think that is? </w:t>
      </w:r>
    </w:p>
    <w:p w14:paraId="62DAD5F7" w14:textId="30DB67D7" w:rsidR="001A0F84" w:rsidRDefault="00837125">
      <w:r>
        <w:t>T</w:t>
      </w:r>
      <w:r w:rsidR="001A0F84">
        <w:t xml:space="preserve">he training dataset is unbalanced. So, </w:t>
      </w:r>
      <w:r w:rsidR="001A0F84" w:rsidRPr="001A0F84">
        <w:t>some</w:t>
      </w:r>
      <w:r w:rsidR="001A0F84">
        <w:t xml:space="preserve"> </w:t>
      </w:r>
      <w:r w:rsidR="001A0F84" w:rsidRPr="001A0F84">
        <w:t>data</w:t>
      </w:r>
      <w:r w:rsidR="001A0F84">
        <w:t xml:space="preserve"> relative </w:t>
      </w:r>
      <w:r w:rsidR="00AD1638">
        <w:t>to</w:t>
      </w:r>
      <w:r w:rsidR="001A0F84">
        <w:t xml:space="preserve"> their target class will be more than other data. So, at the training process, </w:t>
      </w:r>
      <w:r w:rsidR="00AD1638">
        <w:t xml:space="preserve">the </w:t>
      </w:r>
      <w:r w:rsidR="001A0F84">
        <w:t xml:space="preserve">model will be trained more </w:t>
      </w:r>
      <w:r w:rsidR="001872E7">
        <w:t xml:space="preserve">in this class.  </w:t>
      </w:r>
    </w:p>
    <w:p w14:paraId="5557BC48" w14:textId="77777777" w:rsidR="00DF248E" w:rsidRPr="007B4CAA" w:rsidRDefault="00DF248E">
      <w:pPr>
        <w:rPr>
          <w:b/>
          <w:bCs/>
        </w:rPr>
      </w:pPr>
    </w:p>
    <w:p w14:paraId="4DC2545C" w14:textId="562F51A8" w:rsidR="00BA4AD0" w:rsidRDefault="00F17BA0">
      <w:pPr>
        <w:rPr>
          <w:b/>
          <w:bCs/>
        </w:rPr>
      </w:pPr>
      <w:r w:rsidRPr="007B4CAA">
        <w:rPr>
          <w:b/>
          <w:bCs/>
        </w:rPr>
        <w:t xml:space="preserve"> Compare your solution to a simple logistic regression classifier from </w:t>
      </w:r>
      <w:proofErr w:type="spellStart"/>
      <w:r w:rsidRPr="007B4CAA">
        <w:rPr>
          <w:b/>
          <w:bCs/>
        </w:rPr>
        <w:t>sklearn</w:t>
      </w:r>
      <w:proofErr w:type="spellEnd"/>
      <w:r w:rsidRPr="007B4CAA">
        <w:rPr>
          <w:b/>
          <w:bCs/>
        </w:rPr>
        <w:t xml:space="preserve"> and explain any differences.</w:t>
      </w:r>
    </w:p>
    <w:p w14:paraId="7A632E94" w14:textId="07067C71" w:rsidR="008B7229" w:rsidRDefault="000D2E64">
      <w:r>
        <w:t>S</w:t>
      </w:r>
      <w:r w:rsidR="009020CC" w:rsidRPr="009020CC">
        <w:t>imple logistic regression</w:t>
      </w:r>
      <w:r w:rsidR="009020CC">
        <w:t xml:space="preserve"> </w:t>
      </w:r>
      <w:r w:rsidR="009020CC">
        <w:rPr>
          <w:rFonts w:hint="eastAsia"/>
        </w:rPr>
        <w:t>can</w:t>
      </w:r>
      <w:r w:rsidR="009020CC">
        <w:t xml:space="preserve"> be called binary classification.   </w:t>
      </w:r>
      <w:r w:rsidR="00AD1638">
        <w:t>The l</w:t>
      </w:r>
      <w:r w:rsidR="008E4C2A" w:rsidRPr="008E4C2A">
        <w:t xml:space="preserve">ogistic regression model is the probability (P (Y | X)), </w:t>
      </w:r>
      <w:r w:rsidR="00AD1638">
        <w:t xml:space="preserve">which </w:t>
      </w:r>
      <w:r w:rsidR="008E4C2A" w:rsidRPr="008E4C2A">
        <w:t>is a simple discriminant model.</w:t>
      </w:r>
      <w:r w:rsidR="008E4C2A">
        <w:t xml:space="preserve"> </w:t>
      </w:r>
      <w:r w:rsidR="00AD1638">
        <w:t>The l</w:t>
      </w:r>
      <w:r w:rsidR="008E4C2A" w:rsidRPr="008E4C2A">
        <w:t>ogical regression model mainly uses maximum likelihood estimation (MLE) to learn the parameters.</w:t>
      </w:r>
      <w:r w:rsidR="008E4C2A">
        <w:t xml:space="preserve"> </w:t>
      </w:r>
      <w:r w:rsidR="00AD1638">
        <w:t>The l</w:t>
      </w:r>
      <w:r w:rsidR="008E4C2A" w:rsidRPr="008E4C2A">
        <w:t xml:space="preserve">ogical regression model adopts </w:t>
      </w:r>
      <w:r w:rsidR="00AD1638">
        <w:t xml:space="preserve">the </w:t>
      </w:r>
      <w:r w:rsidR="008E4C2A" w:rsidRPr="008E4C2A">
        <w:t>Sigmoid activation function to map the domain R to between (0,1).</w:t>
      </w:r>
      <w:r w:rsidR="008E4C2A">
        <w:t xml:space="preserve"> </w:t>
      </w:r>
      <w:r w:rsidR="008E4C2A" w:rsidRPr="008E4C2A">
        <w:t>That's mapping a linear combination to a probability.</w:t>
      </w:r>
    </w:p>
    <w:p w14:paraId="125F6C99" w14:textId="1EE0B892" w:rsidR="009020CC" w:rsidRDefault="00F94BFA">
      <w:r w:rsidRPr="00F94BFA">
        <w:t xml:space="preserve">Logical regression is superior to decision tree in the analysis of </w:t>
      </w:r>
      <w:r w:rsidR="00AD1638">
        <w:t xml:space="preserve">the </w:t>
      </w:r>
      <w:r w:rsidRPr="00F94BFA">
        <w:t>global structure of data, while decision tree is superior to logistic regression in the analysis of local structure</w:t>
      </w:r>
      <w:r w:rsidR="00C2434A">
        <w:t>.</w:t>
      </w:r>
    </w:p>
    <w:p w14:paraId="1E27AAD6" w14:textId="6A915820" w:rsidR="00A64B56" w:rsidRDefault="00A64B56">
      <w:r w:rsidRPr="00A64B56">
        <w:t xml:space="preserve">Logical regression is good at </w:t>
      </w:r>
      <w:proofErr w:type="spellStart"/>
      <w:r w:rsidRPr="00A64B56">
        <w:t>analy</w:t>
      </w:r>
      <w:r w:rsidR="00AD1638">
        <w:t>z</w:t>
      </w:r>
      <w:r w:rsidRPr="00A64B56">
        <w:t>ing</w:t>
      </w:r>
      <w:proofErr w:type="spellEnd"/>
      <w:r w:rsidRPr="00A64B56">
        <w:t xml:space="preserve"> linear relationship</w:t>
      </w:r>
      <w:r w:rsidR="00AD1638">
        <w:t>s</w:t>
      </w:r>
      <w:r w:rsidRPr="00A64B56">
        <w:t xml:space="preserve">, but it is not as good as Logical Regression in dealing with </w:t>
      </w:r>
      <w:r w:rsidR="00AD1638">
        <w:t xml:space="preserve">the </w:t>
      </w:r>
      <w:r w:rsidRPr="00A64B56">
        <w:t xml:space="preserve">online relationship of </w:t>
      </w:r>
      <w:r w:rsidR="00AD1638">
        <w:t xml:space="preserve">the </w:t>
      </w:r>
      <w:r w:rsidRPr="00A64B56">
        <w:t>decision tree.</w:t>
      </w:r>
    </w:p>
    <w:p w14:paraId="2ADFAEBB" w14:textId="64EEAB2D" w:rsidR="00A64B56" w:rsidRDefault="00A64B56">
      <w:r w:rsidRPr="00A64B56">
        <w:t xml:space="preserve">Logical regression is sensitive to extreme values and susceptible to the influence of maximum and minimum values, while </w:t>
      </w:r>
      <w:r w:rsidR="00AD1638">
        <w:t xml:space="preserve">a </w:t>
      </w:r>
      <w:r w:rsidRPr="00A64B56">
        <w:t>decision tree is better than logistic regression in this respect.</w:t>
      </w:r>
    </w:p>
    <w:p w14:paraId="6B9A3EBD" w14:textId="727D9C07" w:rsidR="006F01CB" w:rsidRPr="00AD1638" w:rsidRDefault="00A64B56" w:rsidP="00AD1638">
      <w:r w:rsidRPr="00A64B56">
        <w:t>The main difference between the two is the algorithmic logic at the bottom.</w:t>
      </w:r>
      <w:r>
        <w:t xml:space="preserve">  </w:t>
      </w:r>
      <w:r w:rsidRPr="00A64B56">
        <w:t>Because of this segmentation approach, the decision tree can drill down into the details of the data, but at the same time lose a grasp of the big picture.</w:t>
      </w:r>
      <w:r>
        <w:t xml:space="preserve"> </w:t>
      </w:r>
      <w:r w:rsidRPr="00A64B56">
        <w:t>This can easily lead to local optimality.</w:t>
      </w:r>
      <w:r>
        <w:t xml:space="preserve"> </w:t>
      </w:r>
      <w:r w:rsidRPr="00A64B56">
        <w:t xml:space="preserve">Moreover, once a layer of the decision tree is formed, its relationship with nodes in other layers will be cut off, and subsequent </w:t>
      </w:r>
      <w:r w:rsidRPr="00A64B56">
        <w:lastRenderedPageBreak/>
        <w:t>mining can only be carried out locally.</w:t>
      </w:r>
      <w:r>
        <w:t xml:space="preserve"> </w:t>
      </w:r>
      <w:r w:rsidRPr="00A64B56">
        <w:t>At the same time, since the training mode is segmented, the number of training samples keeps decreasing, and multivariate simultaneous detection cannot be supported.</w:t>
      </w:r>
      <w:r>
        <w:t xml:space="preserve"> </w:t>
      </w:r>
      <w:r w:rsidRPr="00A64B56">
        <w:t>Logical regression focuses on the fitting of the overall data, which can better grasp the overall situation.</w:t>
      </w:r>
      <w:r>
        <w:t xml:space="preserve"> </w:t>
      </w:r>
      <w:r w:rsidRPr="00A64B56">
        <w:t>But logistic regression cannot consider local data.</w:t>
      </w:r>
      <w:r w:rsidR="00C7216A">
        <w:rPr>
          <w:b/>
          <w:bCs/>
        </w:rPr>
        <w:br w:type="textWrapping" w:clear="all"/>
      </w:r>
    </w:p>
    <w:p w14:paraId="46CBBB11" w14:textId="77777777" w:rsidR="00065779" w:rsidRPr="007B4CAA" w:rsidRDefault="00065779">
      <w:pPr>
        <w:rPr>
          <w:b/>
          <w:bCs/>
        </w:rPr>
      </w:pPr>
    </w:p>
    <w:sectPr w:rsidR="00065779" w:rsidRPr="007B4CA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83E3D"/>
    <w:multiLevelType w:val="multilevel"/>
    <w:tmpl w:val="BBFA1B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3D53AFD"/>
    <w:multiLevelType w:val="multilevel"/>
    <w:tmpl w:val="8F7C1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NbU0sDSzMDAztbBQ0lEKTi0uzszPAykwqQUAYMweKiwAAAA="/>
  </w:docVars>
  <w:rsids>
    <w:rsidRoot w:val="002A1B3C"/>
    <w:rsid w:val="00032AD2"/>
    <w:rsid w:val="00034E35"/>
    <w:rsid w:val="000432DE"/>
    <w:rsid w:val="00065779"/>
    <w:rsid w:val="00094F4E"/>
    <w:rsid w:val="000B4EA2"/>
    <w:rsid w:val="000C36F4"/>
    <w:rsid w:val="000D2E64"/>
    <w:rsid w:val="001366B7"/>
    <w:rsid w:val="00155D8F"/>
    <w:rsid w:val="00177E9C"/>
    <w:rsid w:val="001872E7"/>
    <w:rsid w:val="001A0F84"/>
    <w:rsid w:val="001B4C2C"/>
    <w:rsid w:val="002054E4"/>
    <w:rsid w:val="00214783"/>
    <w:rsid w:val="00236115"/>
    <w:rsid w:val="002562C2"/>
    <w:rsid w:val="00267130"/>
    <w:rsid w:val="002962FA"/>
    <w:rsid w:val="002A1B3C"/>
    <w:rsid w:val="002D3DE9"/>
    <w:rsid w:val="0030103E"/>
    <w:rsid w:val="003065F8"/>
    <w:rsid w:val="00333891"/>
    <w:rsid w:val="00347DE0"/>
    <w:rsid w:val="00372C5B"/>
    <w:rsid w:val="003C0036"/>
    <w:rsid w:val="003C6EF8"/>
    <w:rsid w:val="003E362F"/>
    <w:rsid w:val="00437936"/>
    <w:rsid w:val="00442523"/>
    <w:rsid w:val="00446EDA"/>
    <w:rsid w:val="00452989"/>
    <w:rsid w:val="004679FB"/>
    <w:rsid w:val="004A014B"/>
    <w:rsid w:val="004B5928"/>
    <w:rsid w:val="004F6A8B"/>
    <w:rsid w:val="00514508"/>
    <w:rsid w:val="00537579"/>
    <w:rsid w:val="00564B5C"/>
    <w:rsid w:val="005650FB"/>
    <w:rsid w:val="00591D0C"/>
    <w:rsid w:val="0059266D"/>
    <w:rsid w:val="005B245E"/>
    <w:rsid w:val="005E7CAB"/>
    <w:rsid w:val="00607B23"/>
    <w:rsid w:val="00616842"/>
    <w:rsid w:val="00623EF0"/>
    <w:rsid w:val="00634678"/>
    <w:rsid w:val="006374F5"/>
    <w:rsid w:val="00667AED"/>
    <w:rsid w:val="006A2172"/>
    <w:rsid w:val="006F01CB"/>
    <w:rsid w:val="00711E53"/>
    <w:rsid w:val="00712056"/>
    <w:rsid w:val="00713AE2"/>
    <w:rsid w:val="00745924"/>
    <w:rsid w:val="007673BB"/>
    <w:rsid w:val="007951E7"/>
    <w:rsid w:val="007A24D9"/>
    <w:rsid w:val="007B11C6"/>
    <w:rsid w:val="007B4CAA"/>
    <w:rsid w:val="007D653C"/>
    <w:rsid w:val="007F15DA"/>
    <w:rsid w:val="00837125"/>
    <w:rsid w:val="00845807"/>
    <w:rsid w:val="008515C7"/>
    <w:rsid w:val="008665E6"/>
    <w:rsid w:val="0086796B"/>
    <w:rsid w:val="008723E2"/>
    <w:rsid w:val="008762BB"/>
    <w:rsid w:val="008A4666"/>
    <w:rsid w:val="008B15EC"/>
    <w:rsid w:val="008B7229"/>
    <w:rsid w:val="008B7473"/>
    <w:rsid w:val="008D7B77"/>
    <w:rsid w:val="008E4C2A"/>
    <w:rsid w:val="008F15D9"/>
    <w:rsid w:val="008F1CC9"/>
    <w:rsid w:val="009020CC"/>
    <w:rsid w:val="00980A41"/>
    <w:rsid w:val="0098403E"/>
    <w:rsid w:val="00986CD9"/>
    <w:rsid w:val="0099757D"/>
    <w:rsid w:val="009A4E3C"/>
    <w:rsid w:val="009B7FA6"/>
    <w:rsid w:val="009C4883"/>
    <w:rsid w:val="009C49F7"/>
    <w:rsid w:val="009D0F60"/>
    <w:rsid w:val="00A01748"/>
    <w:rsid w:val="00A43F77"/>
    <w:rsid w:val="00A557FB"/>
    <w:rsid w:val="00A64B56"/>
    <w:rsid w:val="00A91B6C"/>
    <w:rsid w:val="00A93665"/>
    <w:rsid w:val="00AA1E3A"/>
    <w:rsid w:val="00AB0854"/>
    <w:rsid w:val="00AD1638"/>
    <w:rsid w:val="00AF31A8"/>
    <w:rsid w:val="00B322EC"/>
    <w:rsid w:val="00B545E9"/>
    <w:rsid w:val="00B75E62"/>
    <w:rsid w:val="00B934A5"/>
    <w:rsid w:val="00BA0C7D"/>
    <w:rsid w:val="00BA6CE3"/>
    <w:rsid w:val="00BD79BD"/>
    <w:rsid w:val="00BE395F"/>
    <w:rsid w:val="00C2434A"/>
    <w:rsid w:val="00C2614D"/>
    <w:rsid w:val="00C3372B"/>
    <w:rsid w:val="00C34074"/>
    <w:rsid w:val="00C670E4"/>
    <w:rsid w:val="00C7216A"/>
    <w:rsid w:val="00C84129"/>
    <w:rsid w:val="00C87B0C"/>
    <w:rsid w:val="00CD329B"/>
    <w:rsid w:val="00D04270"/>
    <w:rsid w:val="00D05178"/>
    <w:rsid w:val="00D27D48"/>
    <w:rsid w:val="00D41CCB"/>
    <w:rsid w:val="00D4789B"/>
    <w:rsid w:val="00D53DE5"/>
    <w:rsid w:val="00D6198E"/>
    <w:rsid w:val="00D76E3D"/>
    <w:rsid w:val="00D773EC"/>
    <w:rsid w:val="00DA1E61"/>
    <w:rsid w:val="00DC2162"/>
    <w:rsid w:val="00DE5227"/>
    <w:rsid w:val="00DF248E"/>
    <w:rsid w:val="00E17F15"/>
    <w:rsid w:val="00E35C3C"/>
    <w:rsid w:val="00E528A2"/>
    <w:rsid w:val="00E72DB4"/>
    <w:rsid w:val="00E95049"/>
    <w:rsid w:val="00ED3843"/>
    <w:rsid w:val="00ED6497"/>
    <w:rsid w:val="00EF03B0"/>
    <w:rsid w:val="00F10940"/>
    <w:rsid w:val="00F17BA0"/>
    <w:rsid w:val="00F94BFA"/>
    <w:rsid w:val="00FD096E"/>
    <w:rsid w:val="00FD6D2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79EBC"/>
  <w15:chartTrackingRefBased/>
  <w15:docId w15:val="{24D64522-E921-4C8B-A9D4-632CAEE67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248E"/>
    <w:pPr>
      <w:ind w:left="720"/>
      <w:contextualSpacing/>
    </w:pPr>
  </w:style>
  <w:style w:type="character" w:styleId="Strong">
    <w:name w:val="Strong"/>
    <w:basedOn w:val="DefaultParagraphFont"/>
    <w:uiPriority w:val="22"/>
    <w:qFormat/>
    <w:rsid w:val="00034E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335418">
      <w:bodyDiv w:val="1"/>
      <w:marLeft w:val="0"/>
      <w:marRight w:val="0"/>
      <w:marTop w:val="0"/>
      <w:marBottom w:val="0"/>
      <w:divBdr>
        <w:top w:val="none" w:sz="0" w:space="0" w:color="auto"/>
        <w:left w:val="none" w:sz="0" w:space="0" w:color="auto"/>
        <w:bottom w:val="none" w:sz="0" w:space="0" w:color="auto"/>
        <w:right w:val="none" w:sz="0" w:space="0" w:color="auto"/>
      </w:divBdr>
    </w:div>
    <w:div w:id="339427811">
      <w:bodyDiv w:val="1"/>
      <w:marLeft w:val="0"/>
      <w:marRight w:val="0"/>
      <w:marTop w:val="0"/>
      <w:marBottom w:val="0"/>
      <w:divBdr>
        <w:top w:val="none" w:sz="0" w:space="0" w:color="auto"/>
        <w:left w:val="none" w:sz="0" w:space="0" w:color="auto"/>
        <w:bottom w:val="none" w:sz="0" w:space="0" w:color="auto"/>
        <w:right w:val="none" w:sz="0" w:space="0" w:color="auto"/>
      </w:divBdr>
    </w:div>
    <w:div w:id="1223056558">
      <w:bodyDiv w:val="1"/>
      <w:marLeft w:val="0"/>
      <w:marRight w:val="0"/>
      <w:marTop w:val="0"/>
      <w:marBottom w:val="0"/>
      <w:divBdr>
        <w:top w:val="none" w:sz="0" w:space="0" w:color="auto"/>
        <w:left w:val="none" w:sz="0" w:space="0" w:color="auto"/>
        <w:bottom w:val="none" w:sz="0" w:space="0" w:color="auto"/>
        <w:right w:val="none" w:sz="0" w:space="0" w:color="auto"/>
      </w:divBdr>
    </w:div>
    <w:div w:id="1721973325">
      <w:bodyDiv w:val="1"/>
      <w:marLeft w:val="0"/>
      <w:marRight w:val="0"/>
      <w:marTop w:val="0"/>
      <w:marBottom w:val="0"/>
      <w:divBdr>
        <w:top w:val="none" w:sz="0" w:space="0" w:color="auto"/>
        <w:left w:val="none" w:sz="0" w:space="0" w:color="auto"/>
        <w:bottom w:val="none" w:sz="0" w:space="0" w:color="auto"/>
        <w:right w:val="none" w:sz="0" w:space="0" w:color="auto"/>
      </w:divBdr>
    </w:div>
    <w:div w:id="201210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8</TotalTime>
  <Pages>3</Pages>
  <Words>886</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eng Cheng</dc:creator>
  <cp:keywords/>
  <dc:description/>
  <cp:lastModifiedBy>Richeng Cheng</cp:lastModifiedBy>
  <cp:revision>173</cp:revision>
  <dcterms:created xsi:type="dcterms:W3CDTF">2021-04-10T19:18:00Z</dcterms:created>
  <dcterms:modified xsi:type="dcterms:W3CDTF">2021-04-17T16:37:00Z</dcterms:modified>
</cp:coreProperties>
</file>